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Insert Date]</w:t>
      </w:r>
    </w:p>
    <w:p>
      <w:pPr>
        <w:pStyle w:val="BodyText"/>
      </w:pPr>
      <w:r>
        <w:rPr>
          <w:bCs/>
          <w:b/>
        </w:rPr>
        <w:t xml:space="preserve">To:</w:t>
      </w:r>
      <w:r>
        <w:t xml:space="preserve"> </w:t>
      </w:r>
      <w:r>
        <w:t xml:space="preserve">[Hiring Committee/Department Head Name]</w:t>
      </w:r>
      <w:r>
        <w:br/>
      </w:r>
      <w:r>
        <w:t xml:space="preserve">[University or Institution Name]</w:t>
      </w:r>
      <w:r>
        <w:br/>
      </w:r>
      <w:r>
        <w:t xml:space="preserve">[Address, Algeria Algiers]</w:t>
      </w:r>
      <w:r>
        <w:br/>
      </w:r>
    </w:p>
    <w:p>
      <w:pPr>
        <w:pStyle w:val="BodyText"/>
      </w:pPr>
      <w:r>
        <w:t xml:space="preserve">Dear Hiring Committee,</w:t>
      </w:r>
    </w:p>
    <w:p>
      <w:pPr>
        <w:pStyle w:val="BodyText"/>
      </w:pPr>
      <w:r>
        <w:t xml:space="preserve">I am writing to express my interest in the Academic Researcher position at [University or Institution Name] in Algeria Algiers. As a dedicated scholar with a strong commitment to advancing knowledge and fostering innovation, I am eager to contribute my expertise in [Your Field of Study] to support the academic and research initiatives of your esteemed institution. My background, research accomplishments, and passion for education align closely with the goals of [University or Institution Name], particularly in addressing the unique challenges and opportunities present in Algeria Algiers.</w:t>
      </w:r>
    </w:p>
    <w:p>
      <w:pPr>
        <w:pStyle w:val="BodyText"/>
      </w:pPr>
      <w:r>
        <w:t xml:space="preserve">As an Academic Researcher, I have spent [X years] honing my skills in [specific research areas, e.g., "sustainable development," "artificial intelligence," "health sciences"], with a focus on [specific projects or methodologies]. My work has been published in reputable journals such as [Journal Name], and I have collaborated with interdisciplinary teams to address complex problems that resonate globally while remaining rooted in local contexts. For instance, my research on [specific project] has directly informed policy discussions in [region or country], demonstrating my ability to bridge academic inquiry with real-world impact.</w:t>
      </w:r>
    </w:p>
    <w:p>
      <w:pPr>
        <w:pStyle w:val="BodyText"/>
      </w:pPr>
      <w:r>
        <w:t xml:space="preserve">What draws me specifically to Algeria Algiers is the region’s rich cultural heritage, growing emphasis on technological and scientific advancement, and the critical need for sustainable solutions to contemporary challenges. I am deeply inspired by the vision of [University or Institution Name] to cultivate a research-driven environment that empowers students and faculty alike. My academic journey has been guided by a belief that research must be both rigorous and relevant, and I am confident that my experience in [specific skills, e.g., "data analysis," "experimental design," "international collaboration"] will enable me to contribute meaningfully to your institution’s mission.</w:t>
      </w:r>
    </w:p>
    <w:p>
      <w:pPr>
        <w:pStyle w:val="BodyText"/>
      </w:pPr>
      <w:r>
        <w:t xml:space="preserve">One of my key achievements as an Academic Researcher has been leading a project titled "[Project Title]" at [Previous Institution], which focused on [brief description of the project’s goals and outcomes]. This work not only resulted in [specific results, e.g., "three peer-reviewed publications," "a patented technology," "a partnership with local industry"], but also strengthened community engagement by addressing issues such as [specific issue relevant to Algeria Algiers, e.g., "water resource management," "urban development," "cultural preservation"]. I am particularly interested in applying this approach to the unique socio-economic and environmental challenges faced by Algeria Algiers, where my research could support both academic growth and practical solutions.</w:t>
      </w:r>
    </w:p>
    <w:p>
      <w:pPr>
        <w:pStyle w:val="BodyText"/>
      </w:pPr>
      <w:r>
        <w:t xml:space="preserve">In addition to my research contributions, I have a strong commitment to teaching and mentoring. As a [previous role, e.g., "postdoctoral researcher," "lecturer"], I have designed and delivered courses on [specific subjects], while also guiding graduate students through their thesis work. My teaching philosophy emphasizes critical thinking, ethical research practices, and the importance of interdisciplinary collaboration—values that I believe are essential for fostering a vibrant academic community in Algeria Algiers. I am eager to bring this passion for education to your institution, where I can inspire the next generation of researchers and scholars.</w:t>
      </w:r>
    </w:p>
    <w:p>
      <w:pPr>
        <w:pStyle w:val="BodyText"/>
      </w:pPr>
      <w:r>
        <w:t xml:space="preserve">My work as an Academic Researcher has also involved extensive international collaboration, including partnerships with institutions in [countries or regions]. These experiences have equipped me with the cultural sensitivity and adaptability necessary to thrive in a dynamic environment like Algeria Algiers. I am particularly drawn to the opportunity to engage with local researchers, students, and policymakers to co-create knowledge that addresses regional needs while contributing to global discourse. This aligns with my belief that research must be both locally grounded and globally informed.</w:t>
      </w:r>
    </w:p>
    <w:p>
      <w:pPr>
        <w:pStyle w:val="BodyText"/>
      </w:pPr>
      <w:r>
        <w:t xml:space="preserve">Algeria Algiers has long been a hub of intellectual activity, and I am excited about the prospect of contributing to its academic landscape. The city’s historical significance as a center for learning, combined with its modern aspirations for innovation, creates an ideal setting for impactful research. I am particularly interested in exploring how [specific area of research] can be leveraged to support Algeria’s development goals, such as [mention specific goals like "economic diversification," "environmental sustainability," "technological advancement"]. My ability to navigate both theoretical and applied research will allow me to bridge these aspirations with actionable outcomes.</w:t>
      </w:r>
    </w:p>
    <w:p>
      <w:pPr>
        <w:pStyle w:val="BodyText"/>
      </w:pPr>
      <w:r>
        <w:t xml:space="preserve">Finally, I would like to express my sincere gratitude for considering my application. I am confident that my qualifications, vision, and dedication make me a strong candidate for this position. I look forward to the opportunity to discuss how my background and goals align with the mission of [University or Institution Name]. Thank you for your time and consideration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  <w:r>
        <w:br/>
      </w:r>
      <w:r>
        <w:t xml:space="preserve">[LinkedIn or Professional Website, if applicable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Academic Researcher</dc:title>
  <dc:creator/>
  <cp:keywords/>
  <dcterms:created xsi:type="dcterms:W3CDTF">2026-07-21T10:34:01Z</dcterms:created>
  <dcterms:modified xsi:type="dcterms:W3CDTF">2026-07-21T10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